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AA66E1" w14:textId="23D45BEF" w:rsidR="00804FEB" w:rsidRDefault="00804FEB" w:rsidP="00804FEB">
      <w:pPr>
        <w:spacing w:line="240" w:lineRule="auto"/>
        <w:jc w:val="right"/>
      </w:pPr>
      <w:r>
        <w:t>Justice</w:t>
      </w:r>
    </w:p>
    <w:p w14:paraId="24D7B58B" w14:textId="2F251FCB" w:rsidR="00804FEB" w:rsidRDefault="00804FEB" w:rsidP="00804FEB">
      <w:pPr>
        <w:spacing w:line="240" w:lineRule="auto"/>
        <w:jc w:val="right"/>
      </w:pPr>
      <w:r>
        <w:t>Andrew</w:t>
      </w:r>
    </w:p>
    <w:p w14:paraId="3E418DAE" w14:textId="243982BA" w:rsidR="00804FEB" w:rsidRDefault="00804FEB" w:rsidP="00804FEB">
      <w:pPr>
        <w:spacing w:line="240" w:lineRule="auto"/>
        <w:jc w:val="right"/>
      </w:pPr>
      <w:r>
        <w:t>Oscar</w:t>
      </w:r>
    </w:p>
    <w:p w14:paraId="0CC6E8A8" w14:textId="186570F0" w:rsidR="00AE6B20" w:rsidRDefault="00AE6B20">
      <w:r>
        <w:t>Patient Arrival Rate: 20/hour for 100hours</w:t>
      </w:r>
    </w:p>
    <w:tbl>
      <w:tblPr>
        <w:tblStyle w:val="TableGrid"/>
        <w:tblW w:w="0" w:type="auto"/>
        <w:tblLook w:val="04A0" w:firstRow="1" w:lastRow="0" w:firstColumn="1" w:lastColumn="0" w:noHBand="0" w:noVBand="1"/>
      </w:tblPr>
      <w:tblGrid>
        <w:gridCol w:w="4675"/>
        <w:gridCol w:w="4675"/>
      </w:tblGrid>
      <w:tr w:rsidR="00AE6B20" w14:paraId="14E7AFAC" w14:textId="77777777" w:rsidTr="00AE6B20">
        <w:tc>
          <w:tcPr>
            <w:tcW w:w="4675" w:type="dxa"/>
          </w:tcPr>
          <w:p w14:paraId="45D83458" w14:textId="77777777" w:rsidR="00AE6B20" w:rsidRDefault="00AE6B20">
            <w:r>
              <w:t>Number of Staff</w:t>
            </w:r>
          </w:p>
        </w:tc>
        <w:tc>
          <w:tcPr>
            <w:tcW w:w="4675" w:type="dxa"/>
          </w:tcPr>
          <w:p w14:paraId="125D0078" w14:textId="77777777" w:rsidR="00AE6B20" w:rsidRDefault="00AE6B20">
            <w:r>
              <w:t>Number of Patients Served/ Avg visit time</w:t>
            </w:r>
          </w:p>
        </w:tc>
      </w:tr>
      <w:tr w:rsidR="00AE6B20" w14:paraId="2FD857FF" w14:textId="77777777" w:rsidTr="00AE6B20">
        <w:tc>
          <w:tcPr>
            <w:tcW w:w="4675" w:type="dxa"/>
          </w:tcPr>
          <w:p w14:paraId="174B162E" w14:textId="77777777" w:rsidR="00AE6B20" w:rsidRDefault="00AE6B20">
            <w:r>
              <w:t>2 Doctors</w:t>
            </w:r>
          </w:p>
          <w:p w14:paraId="369E9B22" w14:textId="03E6DD10" w:rsidR="00AE6B20" w:rsidRDefault="00AE6B20">
            <w:r>
              <w:t>2 Nurses</w:t>
            </w:r>
          </w:p>
        </w:tc>
        <w:tc>
          <w:tcPr>
            <w:tcW w:w="4675" w:type="dxa"/>
          </w:tcPr>
          <w:p w14:paraId="7DB23892" w14:textId="77777777" w:rsidR="00AE6B20" w:rsidRDefault="00AE6B20">
            <w:r>
              <w:t>Num of Patients:1200</w:t>
            </w:r>
          </w:p>
          <w:p w14:paraId="39313559" w14:textId="77777777" w:rsidR="00AE6B20" w:rsidRDefault="00AE6B20">
            <w:r>
              <w:t>Avg visit time: 7min</w:t>
            </w:r>
          </w:p>
        </w:tc>
      </w:tr>
      <w:tr w:rsidR="00AE6B20" w14:paraId="2D893A2D" w14:textId="77777777" w:rsidTr="00AE6B20">
        <w:tc>
          <w:tcPr>
            <w:tcW w:w="4675" w:type="dxa"/>
          </w:tcPr>
          <w:p w14:paraId="19B4A21D" w14:textId="77777777" w:rsidR="00AE6B20" w:rsidRDefault="00AE6B20">
            <w:r>
              <w:t>4 Doctors</w:t>
            </w:r>
          </w:p>
          <w:p w14:paraId="41BBE928" w14:textId="77777777" w:rsidR="00AE6B20" w:rsidRDefault="00AE6B20">
            <w:r>
              <w:t>6 Nurses</w:t>
            </w:r>
          </w:p>
        </w:tc>
        <w:tc>
          <w:tcPr>
            <w:tcW w:w="4675" w:type="dxa"/>
          </w:tcPr>
          <w:p w14:paraId="60EC8D54" w14:textId="77777777" w:rsidR="00AE6B20" w:rsidRDefault="00AE6B20">
            <w:r>
              <w:t>Num of Patients: 2969</w:t>
            </w:r>
          </w:p>
          <w:p w14:paraId="6DF6BBA2" w14:textId="77777777" w:rsidR="00AE6B20" w:rsidRDefault="00AE6B20">
            <w:r>
              <w:t>Avg visit time: 1min</w:t>
            </w:r>
          </w:p>
        </w:tc>
      </w:tr>
      <w:tr w:rsidR="00AE6B20" w14:paraId="2FD3568F" w14:textId="77777777" w:rsidTr="00AE6B20">
        <w:tc>
          <w:tcPr>
            <w:tcW w:w="4675" w:type="dxa"/>
          </w:tcPr>
          <w:p w14:paraId="0489A1CC" w14:textId="77777777" w:rsidR="00AE6B20" w:rsidRDefault="00AE6B20">
            <w:r>
              <w:t>1 Doctor</w:t>
            </w:r>
          </w:p>
          <w:p w14:paraId="2F10D398" w14:textId="77777777" w:rsidR="00AE6B20" w:rsidRDefault="00AE6B20">
            <w:r>
              <w:t>1 Nurse</w:t>
            </w:r>
          </w:p>
        </w:tc>
        <w:tc>
          <w:tcPr>
            <w:tcW w:w="4675" w:type="dxa"/>
          </w:tcPr>
          <w:p w14:paraId="339248CF" w14:textId="77777777" w:rsidR="00AE6B20" w:rsidRDefault="00AE6B20">
            <w:r>
              <w:t>Num of Patients: 701</w:t>
            </w:r>
          </w:p>
          <w:p w14:paraId="0DFFF7D5" w14:textId="77777777" w:rsidR="00AE6B20" w:rsidRDefault="00AE6B20">
            <w:r>
              <w:t>Avg visit time: 4min</w:t>
            </w:r>
          </w:p>
        </w:tc>
      </w:tr>
      <w:tr w:rsidR="00AE6B20" w14:paraId="164978DF" w14:textId="77777777" w:rsidTr="00AE6B20">
        <w:tc>
          <w:tcPr>
            <w:tcW w:w="4675" w:type="dxa"/>
          </w:tcPr>
          <w:p w14:paraId="59AC7DEB" w14:textId="77777777" w:rsidR="00AE6B20" w:rsidRDefault="00AE6B20">
            <w:r>
              <w:t>2 Doctors</w:t>
            </w:r>
          </w:p>
          <w:p w14:paraId="496795A2" w14:textId="77777777" w:rsidR="00AE6B20" w:rsidRDefault="00AE6B20">
            <w:r>
              <w:t>4 Nurses</w:t>
            </w:r>
          </w:p>
        </w:tc>
        <w:tc>
          <w:tcPr>
            <w:tcW w:w="4675" w:type="dxa"/>
          </w:tcPr>
          <w:p w14:paraId="25E44BF5" w14:textId="77777777" w:rsidR="00AE6B20" w:rsidRDefault="00AE6B20">
            <w:r>
              <w:t>Num of Patients: 1200</w:t>
            </w:r>
          </w:p>
          <w:p w14:paraId="4242C341" w14:textId="77777777" w:rsidR="00AE6B20" w:rsidRDefault="00AE6B20">
            <w:r>
              <w:t>Avg visit time:  1min</w:t>
            </w:r>
          </w:p>
        </w:tc>
      </w:tr>
    </w:tbl>
    <w:p w14:paraId="47D7DD97" w14:textId="107F5F11" w:rsidR="00804FEB" w:rsidRDefault="00804FEB" w:rsidP="00CA5B18">
      <w:bookmarkStart w:id="0" w:name="_GoBack"/>
      <w:bookmarkEnd w:id="0"/>
      <w:r>
        <w:t>This chart shows When there are more doctors and nurses, there are more visits per hour. Part of this is because doctors are able to attend to both high and low priorities, while the nurses are only able to attend the low priorities. In the chart with 20 patients per hour for 100 hours we see this happen, this chart is the one with the most doctors, therefore it is the one with more patients treated.</w:t>
      </w:r>
    </w:p>
    <w:p w14:paraId="6B62074F" w14:textId="77777777" w:rsidR="00CA5B18" w:rsidRDefault="00CA5B18" w:rsidP="00CA5B18"/>
    <w:p w14:paraId="2ABF5085" w14:textId="0F45A469" w:rsidR="0074537F" w:rsidRDefault="0074537F">
      <w:r>
        <w:rPr>
          <w:noProof/>
          <w:lang w:eastAsia="ja-JP"/>
        </w:rPr>
        <w:drawing>
          <wp:inline distT="0" distB="0" distL="0" distR="0" wp14:anchorId="3944371A" wp14:editId="388CC30D">
            <wp:extent cx="5715000" cy="4410075"/>
            <wp:effectExtent l="0" t="0" r="0" b="9525"/>
            <wp:docPr id="1" name="Picture 1" descr="C:\Users\Oscar E. Duran\AppData\Local\Microsoft\Windows\INetCacheContent.Word\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scar E. Duran\AppData\Local\Microsoft\Windows\INetCacheContent.Word\graph.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15000" cy="4410075"/>
                    </a:xfrm>
                    <a:prstGeom prst="rect">
                      <a:avLst/>
                    </a:prstGeom>
                    <a:noFill/>
                    <a:ln>
                      <a:noFill/>
                    </a:ln>
                  </pic:spPr>
                </pic:pic>
              </a:graphicData>
            </a:graphic>
          </wp:inline>
        </w:drawing>
      </w:r>
    </w:p>
    <w:p w14:paraId="1EDFBC39" w14:textId="77777777" w:rsidR="0074537F" w:rsidRPr="0074537F" w:rsidRDefault="0074537F" w:rsidP="0074537F"/>
    <w:p w14:paraId="4A394A71" w14:textId="77777777" w:rsidR="0074537F" w:rsidRPr="0074537F" w:rsidRDefault="0074537F" w:rsidP="0074537F"/>
    <w:p w14:paraId="2A02D65B" w14:textId="77777777" w:rsidR="0074537F" w:rsidRPr="0074537F" w:rsidRDefault="0074537F" w:rsidP="0074537F"/>
    <w:p w14:paraId="1BF36ED4" w14:textId="77777777" w:rsidR="0074537F" w:rsidRPr="0074537F" w:rsidRDefault="0074537F" w:rsidP="0074537F"/>
    <w:p w14:paraId="7DC11C58" w14:textId="64EF8F15" w:rsidR="0074537F" w:rsidRDefault="0074537F" w:rsidP="0074537F"/>
    <w:p w14:paraId="55511130" w14:textId="220D423E" w:rsidR="00CA5B18" w:rsidRPr="0074537F" w:rsidRDefault="0074537F" w:rsidP="0074537F">
      <w:pPr>
        <w:tabs>
          <w:tab w:val="left" w:pos="3150"/>
        </w:tabs>
      </w:pPr>
      <w:r>
        <w:tab/>
      </w:r>
    </w:p>
    <w:sectPr w:rsidR="00CA5B18" w:rsidRPr="007453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NjKyNDc3tTC2NLdQ0lEKTi0uzszPAykwrAUAznzbLywAAAA="/>
  </w:docVars>
  <w:rsids>
    <w:rsidRoot w:val="00AE6B20"/>
    <w:rsid w:val="0074537F"/>
    <w:rsid w:val="00804FEB"/>
    <w:rsid w:val="00AE6B20"/>
    <w:rsid w:val="00CA5B18"/>
    <w:rsid w:val="00D768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64734"/>
  <w15:chartTrackingRefBased/>
  <w15:docId w15:val="{8B1F9DC1-F3B5-4DDB-A1D3-78B16A698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E6B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17</Words>
  <Characters>66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o Martinez</dc:creator>
  <cp:keywords/>
  <dc:description/>
  <cp:lastModifiedBy>Oscar Duran</cp:lastModifiedBy>
  <cp:revision>2</cp:revision>
  <dcterms:created xsi:type="dcterms:W3CDTF">2016-12-16T04:10:00Z</dcterms:created>
  <dcterms:modified xsi:type="dcterms:W3CDTF">2016-12-16T04:10:00Z</dcterms:modified>
</cp:coreProperties>
</file>